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D53A55A" w:rsidR="0000007A" w:rsidRPr="00DE7D30" w:rsidRDefault="00D23CE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6D4216" w:rsidRPr="006D4216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Pharmaceutical Science: New Insights and Developmen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876695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D4216">
              <w:rPr>
                <w:rFonts w:ascii="Arial" w:hAnsi="Arial" w:cs="Arial"/>
                <w:b/>
                <w:bCs/>
                <w:szCs w:val="28"/>
                <w:lang w:val="en-GB"/>
              </w:rPr>
              <w:t>436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7792993" w:rsidR="0000007A" w:rsidRPr="00DE7D30" w:rsidRDefault="006D42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D4216">
              <w:rPr>
                <w:rFonts w:ascii="Arial" w:hAnsi="Arial" w:cs="Arial"/>
                <w:b/>
                <w:szCs w:val="28"/>
                <w:lang w:val="en-GB"/>
              </w:rPr>
              <w:t>In-Vitro Bioavailability Determination of Cimetidine Formulation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181CF22" w:rsidR="00CF0BBB" w:rsidRPr="00DE7D30" w:rsidRDefault="006D42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A15465">
        <w:trPr>
          <w:trHeight w:val="683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EE8749A" w:rsidR="00F1171E" w:rsidRPr="00900E9B" w:rsidRDefault="00CC3E8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is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anuscipr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can be a reference of pharmaceutical industry to develop their product specific dissolution method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A15465">
        <w:trPr>
          <w:trHeight w:val="78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3843A7C" w14:textId="77777777" w:rsidR="00F1171E" w:rsidRDefault="00CC3E81" w:rsidP="00CC3E81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title is not suitable. </w:t>
            </w:r>
          </w:p>
          <w:p w14:paraId="794AA9A7" w14:textId="0D51B5A8" w:rsidR="00CC3E81" w:rsidRPr="00900E9B" w:rsidRDefault="00CC3E81" w:rsidP="00CC3E81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“</w:t>
            </w:r>
            <w:r w:rsidRPr="006D4216">
              <w:rPr>
                <w:rFonts w:ascii="Arial" w:hAnsi="Arial" w:cs="Arial"/>
                <w:b/>
                <w:szCs w:val="28"/>
                <w:lang w:val="en-GB"/>
              </w:rPr>
              <w:t xml:space="preserve">In-Vitro 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>Dissolution profile and other Physical parameters</w:t>
            </w:r>
            <w:r w:rsidRPr="006D4216">
              <w:rPr>
                <w:rFonts w:ascii="Arial" w:hAnsi="Arial" w:cs="Arial"/>
                <w:b/>
                <w:szCs w:val="28"/>
                <w:lang w:val="en-GB"/>
              </w:rPr>
              <w:t xml:space="preserve"> Determination of Cimetidine Formulations</w:t>
            </w:r>
            <w:r>
              <w:rPr>
                <w:b/>
                <w:bCs/>
                <w:sz w:val="20"/>
                <w:szCs w:val="20"/>
                <w:lang w:val="en-GB"/>
              </w:rPr>
              <w:t>”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A15465">
        <w:trPr>
          <w:trHeight w:val="620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06A519A" w:rsidR="00F1171E" w:rsidRPr="00900E9B" w:rsidRDefault="00CC3E81" w:rsidP="00CC3E81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Minor revision is required and need to rewrite the dissolution outcome. Some editorial comments provided too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1AFB8B9" w:rsidR="00F1171E" w:rsidRPr="00900E9B" w:rsidRDefault="00CC3E8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Dissolution method and data presentation is not justifiable.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4AEB1FC" w:rsidR="00F1171E" w:rsidRPr="00900E9B" w:rsidRDefault="00DE2C1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52C85EFA" w:rsidR="00F1171E" w:rsidRPr="00900E9B" w:rsidRDefault="00DE2C1F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Ok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41AA2D2" w:rsidR="00F1171E" w:rsidRPr="00900E9B" w:rsidRDefault="00DE2C1F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issolution test need to perform again by following current USP monograph and respective section need to revise accordingly.</w:t>
            </w: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EB21A2" w:rsidRPr="00EB21A2" w14:paraId="77546458" w14:textId="77777777" w:rsidTr="000C464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4461F" w14:textId="77777777" w:rsidR="00EB21A2" w:rsidRPr="00EB21A2" w:rsidRDefault="00EB21A2" w:rsidP="00EB21A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B21A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B21A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702F3EB" w14:textId="77777777" w:rsidR="00EB21A2" w:rsidRPr="00EB21A2" w:rsidRDefault="00EB21A2" w:rsidP="00EB21A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B21A2" w:rsidRPr="00EB21A2" w14:paraId="5F393681" w14:textId="77777777" w:rsidTr="000C4648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8C56" w14:textId="77777777" w:rsidR="00EB21A2" w:rsidRPr="00EB21A2" w:rsidRDefault="00EB21A2" w:rsidP="00EB21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6AF8F" w14:textId="77777777" w:rsidR="00EB21A2" w:rsidRPr="00EB21A2" w:rsidRDefault="00EB21A2" w:rsidP="00EB21A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B21A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6289E593" w14:textId="77777777" w:rsidR="00EB21A2" w:rsidRPr="00EB21A2" w:rsidRDefault="00EB21A2" w:rsidP="00EB21A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B21A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EB21A2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EB21A2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B21A2" w:rsidRPr="00EB21A2" w14:paraId="03BA2E13" w14:textId="77777777" w:rsidTr="000C4648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CE79A" w14:textId="77777777" w:rsidR="00EB21A2" w:rsidRPr="00EB21A2" w:rsidRDefault="00EB21A2" w:rsidP="00EB21A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B21A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B7DD8A3" w14:textId="77777777" w:rsidR="00EB21A2" w:rsidRPr="00EB21A2" w:rsidRDefault="00EB21A2" w:rsidP="00EB21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CA8F2" w14:textId="77777777" w:rsidR="00EB21A2" w:rsidRPr="00EB21A2" w:rsidRDefault="00EB21A2" w:rsidP="00EB21A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B21A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B21A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B21A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31A53E9" w14:textId="77777777" w:rsidR="00EB21A2" w:rsidRPr="00EB21A2" w:rsidRDefault="00EB21A2" w:rsidP="00EB21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11DF31" w14:textId="77777777" w:rsidR="00EB21A2" w:rsidRPr="00EB21A2" w:rsidRDefault="00EB21A2" w:rsidP="00EB21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6CAC5AED" w14:textId="77777777" w:rsidR="00EB21A2" w:rsidRPr="00EB21A2" w:rsidRDefault="00EB21A2" w:rsidP="00EB21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B292751" w14:textId="77777777" w:rsidR="00EB21A2" w:rsidRPr="00EB21A2" w:rsidRDefault="00EB21A2" w:rsidP="00EB21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D61395" w14:textId="77777777" w:rsidR="00EB21A2" w:rsidRPr="00EB21A2" w:rsidRDefault="00EB21A2" w:rsidP="00EB21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8863472" w14:textId="77777777" w:rsidR="00EB21A2" w:rsidRPr="00EB21A2" w:rsidRDefault="00EB21A2" w:rsidP="00EB21A2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EB21A2" w:rsidRPr="00EB21A2" w14:paraId="6E6BEC20" w14:textId="77777777" w:rsidTr="000C464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ACF6" w14:textId="77777777" w:rsidR="00EB21A2" w:rsidRPr="00EB21A2" w:rsidRDefault="00EB21A2" w:rsidP="00EB21A2">
            <w:pPr>
              <w:rPr>
                <w:bCs/>
                <w:u w:val="single"/>
                <w:lang w:val="en-GB"/>
              </w:rPr>
            </w:pPr>
          </w:p>
          <w:p w14:paraId="02765860" w14:textId="77777777" w:rsidR="00EB21A2" w:rsidRPr="00EB21A2" w:rsidRDefault="00EB21A2" w:rsidP="00EB21A2">
            <w:pPr>
              <w:rPr>
                <w:b/>
                <w:u w:val="single"/>
                <w:lang w:val="en-GB"/>
              </w:rPr>
            </w:pPr>
            <w:r w:rsidRPr="00EB21A2">
              <w:rPr>
                <w:b/>
                <w:u w:val="single"/>
                <w:lang w:val="en-GB"/>
              </w:rPr>
              <w:t>Reviewer Details:</w:t>
            </w:r>
          </w:p>
          <w:p w14:paraId="112909DC" w14:textId="77777777" w:rsidR="00EB21A2" w:rsidRPr="00EB21A2" w:rsidRDefault="00EB21A2" w:rsidP="00EB21A2">
            <w:pPr>
              <w:rPr>
                <w:bCs/>
                <w:u w:val="single"/>
                <w:lang w:val="en-GB"/>
              </w:rPr>
            </w:pPr>
          </w:p>
        </w:tc>
      </w:tr>
      <w:tr w:rsidR="00EB21A2" w:rsidRPr="00EB21A2" w14:paraId="409DBE78" w14:textId="77777777" w:rsidTr="000C4648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E891A" w14:textId="77777777" w:rsidR="00EB21A2" w:rsidRPr="00EB21A2" w:rsidRDefault="00EB21A2" w:rsidP="00EB21A2">
            <w:pPr>
              <w:rPr>
                <w:lang w:val="en-GB"/>
              </w:rPr>
            </w:pPr>
            <w:r w:rsidRPr="00EB21A2">
              <w:rPr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E7F7E" w14:textId="608789C1" w:rsidR="00EB21A2" w:rsidRPr="00EB21A2" w:rsidRDefault="00422923" w:rsidP="00EB21A2">
            <w:pPr>
              <w:rPr>
                <w:b/>
                <w:bCs/>
              </w:rPr>
            </w:pPr>
            <w:proofErr w:type="spellStart"/>
            <w:r w:rsidRPr="00422923">
              <w:rPr>
                <w:b/>
                <w:bCs/>
              </w:rPr>
              <w:t>Nitika</w:t>
            </w:r>
            <w:proofErr w:type="spellEnd"/>
          </w:p>
        </w:tc>
      </w:tr>
      <w:tr w:rsidR="00EB21A2" w:rsidRPr="00EB21A2" w14:paraId="3FB1D5AE" w14:textId="77777777" w:rsidTr="000C4648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0D62F" w14:textId="77777777" w:rsidR="00EB21A2" w:rsidRPr="00EB21A2" w:rsidRDefault="00EB21A2" w:rsidP="00EB21A2">
            <w:pPr>
              <w:rPr>
                <w:lang w:val="en-GB"/>
              </w:rPr>
            </w:pPr>
            <w:r w:rsidRPr="00EB21A2">
              <w:rPr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5CC0C" w14:textId="0375D3CD" w:rsidR="00EB21A2" w:rsidRPr="00EB21A2" w:rsidRDefault="00422923" w:rsidP="00EB21A2">
            <w:pPr>
              <w:rPr>
                <w:b/>
                <w:bCs/>
                <w:lang w:val="en-GB"/>
              </w:rPr>
            </w:pPr>
            <w:r w:rsidRPr="00422923">
              <w:rPr>
                <w:b/>
                <w:bCs/>
                <w:lang w:val="en-GB"/>
              </w:rPr>
              <w:t>India</w:t>
            </w:r>
            <w:bookmarkStart w:id="2" w:name="_GoBack"/>
            <w:bookmarkEnd w:id="2"/>
          </w:p>
        </w:tc>
      </w:tr>
      <w:bookmarkEnd w:id="1"/>
    </w:tbl>
    <w:p w14:paraId="245F4EA7" w14:textId="77777777" w:rsidR="00EB21A2" w:rsidRPr="00EB21A2" w:rsidRDefault="00EB21A2" w:rsidP="00EB21A2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CD48C" w14:textId="77777777" w:rsidR="00D23CED" w:rsidRPr="0000007A" w:rsidRDefault="00D23CED" w:rsidP="0099583E">
      <w:r>
        <w:separator/>
      </w:r>
    </w:p>
  </w:endnote>
  <w:endnote w:type="continuationSeparator" w:id="0">
    <w:p w14:paraId="30A1FDAA" w14:textId="77777777" w:rsidR="00D23CED" w:rsidRPr="0000007A" w:rsidRDefault="00D23CE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D315D6" w14:textId="77777777" w:rsidR="00D23CED" w:rsidRPr="0000007A" w:rsidRDefault="00D23CED" w:rsidP="0099583E">
      <w:r>
        <w:separator/>
      </w:r>
    </w:p>
  </w:footnote>
  <w:footnote w:type="continuationSeparator" w:id="0">
    <w:p w14:paraId="73CC2844" w14:textId="77777777" w:rsidR="00D23CED" w:rsidRPr="0000007A" w:rsidRDefault="00D23CE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2853"/>
    <w:rsid w:val="002A3D7C"/>
    <w:rsid w:val="002B0E4B"/>
    <w:rsid w:val="002B0F5B"/>
    <w:rsid w:val="002C40B8"/>
    <w:rsid w:val="002D4D6F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2923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42BC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216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78A7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7CD0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465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328F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3E81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3CED"/>
    <w:rsid w:val="00D24CBE"/>
    <w:rsid w:val="00D27A79"/>
    <w:rsid w:val="00D32AC2"/>
    <w:rsid w:val="00D40416"/>
    <w:rsid w:val="00D430AB"/>
    <w:rsid w:val="00D4782A"/>
    <w:rsid w:val="00D709EB"/>
    <w:rsid w:val="00D7603E"/>
    <w:rsid w:val="00D77226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2C1F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EB9"/>
    <w:rsid w:val="00EB21A2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F0A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10</cp:revision>
  <dcterms:created xsi:type="dcterms:W3CDTF">2023-08-30T09:21:00Z</dcterms:created>
  <dcterms:modified xsi:type="dcterms:W3CDTF">2025-05-03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